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077D57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077D57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077D5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077D5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077D5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077D5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F81A43B" w14:textId="60522586" w:rsidR="000319C2" w:rsidRPr="000319C2" w:rsidRDefault="000319C2" w:rsidP="000319C2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0319C2">
        <w:rPr>
          <w:noProof/>
          <w:lang w:val="en-CA" w:eastAsia="zh-CN"/>
        </w:rPr>
        <w:drawing>
          <wp:inline distT="0" distB="0" distL="0" distR="0" wp14:anchorId="021E4D21" wp14:editId="1D4ED5BA">
            <wp:extent cx="4798275" cy="3645074"/>
            <wp:effectExtent l="0" t="0" r="0" b="0"/>
            <wp:docPr id="20" name="Picture 20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619" cy="3662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99FF9" w14:textId="1CFF13EB" w:rsidR="00265C75" w:rsidRPr="000319C2" w:rsidRDefault="00265C75" w:rsidP="000319C2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EF78053" w14:textId="492382B0" w:rsidR="009F234F" w:rsidRPr="009F234F" w:rsidRDefault="009F234F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9F234F">
        <w:rPr>
          <w:noProof/>
          <w:lang w:val="en-CA" w:eastAsia="zh-CN"/>
        </w:rPr>
        <w:drawing>
          <wp:inline distT="0" distB="0" distL="0" distR="0" wp14:anchorId="7A42C7CA" wp14:editId="03ED20B7">
            <wp:extent cx="4792632" cy="3652464"/>
            <wp:effectExtent l="0" t="0" r="0" b="0"/>
            <wp:docPr id="24" name="Picture 24" descr="A picture containing text, monit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, monitor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546" cy="3695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93C1A" w14:textId="0BAAF5C1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bookmarkStart w:id="10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A906B" w14:textId="77777777" w:rsidR="00077D57" w:rsidRDefault="00077D57">
      <w:pPr>
        <w:spacing w:line="240" w:lineRule="auto"/>
      </w:pPr>
      <w:r>
        <w:separator/>
      </w:r>
    </w:p>
  </w:endnote>
  <w:endnote w:type="continuationSeparator" w:id="0">
    <w:p w14:paraId="624ED808" w14:textId="77777777" w:rsidR="00077D57" w:rsidRDefault="00077D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C61C7" w14:textId="77777777" w:rsidR="00077D57" w:rsidRDefault="00077D57">
      <w:pPr>
        <w:spacing w:line="240" w:lineRule="auto"/>
      </w:pPr>
      <w:r>
        <w:separator/>
      </w:r>
    </w:p>
  </w:footnote>
  <w:footnote w:type="continuationSeparator" w:id="0">
    <w:p w14:paraId="1FBD6BD9" w14:textId="77777777" w:rsidR="00077D57" w:rsidRDefault="00077D5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319C2"/>
    <w:rsid w:val="000512EC"/>
    <w:rsid w:val="00051951"/>
    <w:rsid w:val="00070255"/>
    <w:rsid w:val="000756A8"/>
    <w:rsid w:val="00077D57"/>
    <w:rsid w:val="000D13B0"/>
    <w:rsid w:val="000E2112"/>
    <w:rsid w:val="000E3987"/>
    <w:rsid w:val="000E7F1E"/>
    <w:rsid w:val="000F1A32"/>
    <w:rsid w:val="00130644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3</Pages>
  <Words>594</Words>
  <Characters>339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06</cp:revision>
  <cp:lastPrinted>2022-03-04T22:56:00Z</cp:lastPrinted>
  <dcterms:created xsi:type="dcterms:W3CDTF">2022-03-04T22:21:00Z</dcterms:created>
  <dcterms:modified xsi:type="dcterms:W3CDTF">2022-03-31T00:13:00Z</dcterms:modified>
</cp:coreProperties>
</file>